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07454" w:rsidRDefault="00A07454" w:rsidP="008378C2">
      <w:pPr>
        <w:rPr>
          <w:rFonts w:ascii="HalleGothicBold" w:hAnsi="HalleGothicBold"/>
          <w:sz w:val="48"/>
          <w:szCs w:val="48"/>
        </w:rPr>
      </w:pPr>
      <w:bookmarkStart w:id="0" w:name="_GoBack"/>
      <w:bookmarkEnd w:id="0"/>
      <w:r>
        <w:rPr>
          <w:rFonts w:ascii="HalleGothicBold" w:hAnsi="HalleGothicBold"/>
          <w:noProof/>
          <w:sz w:val="48"/>
          <w:szCs w:val="48"/>
        </w:rPr>
        <w:drawing>
          <wp:inline distT="0" distB="0" distL="0" distR="0" wp14:anchorId="559002D2">
            <wp:extent cx="1889760" cy="1115695"/>
            <wp:effectExtent l="0" t="0" r="0" b="825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89760" cy="11156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A07454" w:rsidRDefault="00A07454" w:rsidP="008378C2">
      <w:pPr>
        <w:rPr>
          <w:rFonts w:ascii="HalleGothicBold" w:hAnsi="HalleGothicBold"/>
          <w:sz w:val="48"/>
          <w:szCs w:val="48"/>
        </w:rPr>
      </w:pPr>
    </w:p>
    <w:p w:rsidR="008378C2" w:rsidRPr="00234873" w:rsidRDefault="008378C2" w:rsidP="008378C2">
      <w:pPr>
        <w:rPr>
          <w:rFonts w:ascii="HalleGothicBold" w:hAnsi="HalleGothicBold"/>
          <w:sz w:val="48"/>
          <w:szCs w:val="48"/>
        </w:rPr>
      </w:pPr>
      <w:r w:rsidRPr="00234873">
        <w:rPr>
          <w:rFonts w:ascii="HalleGothicBold" w:hAnsi="HalleGothicBold"/>
          <w:sz w:val="48"/>
          <w:szCs w:val="48"/>
        </w:rPr>
        <w:t>HALLÉ FOR YOUTH 20</w:t>
      </w:r>
      <w:r>
        <w:rPr>
          <w:rFonts w:ascii="HalleGothicBold" w:hAnsi="HalleGothicBold"/>
          <w:sz w:val="48"/>
          <w:szCs w:val="48"/>
        </w:rPr>
        <w:t>20</w:t>
      </w:r>
      <w:r w:rsidRPr="00234873">
        <w:rPr>
          <w:rFonts w:ascii="HalleGothicBold" w:hAnsi="HalleGothicBold"/>
          <w:sz w:val="48"/>
          <w:szCs w:val="48"/>
        </w:rPr>
        <w:t xml:space="preserve"> </w:t>
      </w:r>
    </w:p>
    <w:p w:rsidR="008378C2" w:rsidRPr="00234873" w:rsidRDefault="008378C2" w:rsidP="008378C2">
      <w:pPr>
        <w:rPr>
          <w:rFonts w:ascii="HalleGothicBold" w:hAnsi="HalleGothicBold"/>
          <w:sz w:val="34"/>
          <w:szCs w:val="32"/>
        </w:rPr>
      </w:pPr>
      <w:r w:rsidRPr="00234873">
        <w:rPr>
          <w:rFonts w:ascii="HalleGothicBold" w:hAnsi="HalleGothicBold"/>
          <w:sz w:val="34"/>
          <w:szCs w:val="32"/>
        </w:rPr>
        <w:t>CONCERTS FOR SCHOOLS</w:t>
      </w:r>
    </w:p>
    <w:p w:rsidR="008378C2" w:rsidRPr="00234873" w:rsidRDefault="008378C2" w:rsidP="008378C2">
      <w:pPr>
        <w:rPr>
          <w:rFonts w:ascii="HalleGothicBold" w:hAnsi="HalleGothicBold"/>
          <w:sz w:val="36"/>
          <w:szCs w:val="21"/>
        </w:rPr>
      </w:pPr>
    </w:p>
    <w:p w:rsidR="008378C2" w:rsidRPr="00B80088" w:rsidRDefault="007113DA" w:rsidP="00B80088">
      <w:pPr>
        <w:spacing w:after="160" w:line="256" w:lineRule="auto"/>
        <w:rPr>
          <w:rFonts w:ascii="HalleGothicBold" w:hAnsi="HalleGothicBold" w:cstheme="minorBidi"/>
          <w:sz w:val="54"/>
          <w:szCs w:val="22"/>
          <w:lang w:eastAsia="en-US"/>
        </w:rPr>
      </w:pPr>
      <w:r w:rsidRPr="00B80088">
        <w:rPr>
          <w:rFonts w:ascii="HalleGothicBold" w:hAnsi="HalleGothicBold" w:cstheme="minorBidi"/>
          <w:sz w:val="54"/>
          <w:szCs w:val="22"/>
          <w:lang w:eastAsia="en-US"/>
        </w:rPr>
        <w:t xml:space="preserve">MUSIC, </w:t>
      </w:r>
      <w:r w:rsidR="008378C2" w:rsidRPr="00B80088">
        <w:rPr>
          <w:rFonts w:ascii="HalleGothicBold" w:hAnsi="HalleGothicBold" w:cstheme="minorBidi"/>
          <w:sz w:val="54"/>
          <w:szCs w:val="22"/>
          <w:lang w:eastAsia="en-US"/>
        </w:rPr>
        <w:t>MIND</w:t>
      </w:r>
      <w:r w:rsidRPr="00B80088">
        <w:rPr>
          <w:rFonts w:ascii="HalleGothicBold" w:hAnsi="HalleGothicBold" w:cstheme="minorBidi"/>
          <w:sz w:val="54"/>
          <w:szCs w:val="22"/>
          <w:lang w:eastAsia="en-US"/>
        </w:rPr>
        <w:t xml:space="preserve"> &amp; MOOD</w:t>
      </w:r>
    </w:p>
    <w:p w:rsidR="008378C2" w:rsidRPr="00234873" w:rsidRDefault="00A07454" w:rsidP="008378C2">
      <w:pPr>
        <w:suppressAutoHyphens/>
        <w:rPr>
          <w:rFonts w:ascii="HalleGothicBold" w:eastAsia="Times New Roman" w:hAnsi="HalleGothicBold"/>
          <w:szCs w:val="40"/>
          <w:lang w:eastAsia="ar-SA"/>
        </w:rPr>
      </w:pPr>
      <w:r>
        <w:rPr>
          <w:rFonts w:ascii="HalleGothicBold" w:eastAsia="Times New Roman" w:hAnsi="HalleGothicBold"/>
          <w:szCs w:val="40"/>
          <w:lang w:eastAsia="ar-SA"/>
        </w:rPr>
        <w:t>THE CITY HALL, SHEFFIELD</w:t>
      </w:r>
    </w:p>
    <w:p w:rsidR="008378C2" w:rsidRPr="001A5B45" w:rsidRDefault="00A07454" w:rsidP="00B80088">
      <w:pPr>
        <w:spacing w:after="160" w:line="256" w:lineRule="auto"/>
        <w:rPr>
          <w:rFonts w:ascii="HalleGothicLight" w:hAnsi="HalleGothicLight" w:cstheme="minorBidi"/>
          <w:szCs w:val="22"/>
          <w:lang w:eastAsia="ar-SA"/>
        </w:rPr>
      </w:pPr>
      <w:r>
        <w:rPr>
          <w:rFonts w:ascii="HalleGothicLight" w:hAnsi="HalleGothicLight" w:cstheme="minorBidi"/>
          <w:szCs w:val="22"/>
          <w:lang w:eastAsia="ar-SA"/>
        </w:rPr>
        <w:t>Friday 6</w:t>
      </w:r>
      <w:r w:rsidRPr="00A07454">
        <w:rPr>
          <w:rFonts w:ascii="HalleGothicLight" w:hAnsi="HalleGothicLight" w:cstheme="minorBidi"/>
          <w:szCs w:val="22"/>
          <w:vertAlign w:val="superscript"/>
          <w:lang w:eastAsia="ar-SA"/>
        </w:rPr>
        <w:t>th</w:t>
      </w:r>
      <w:r>
        <w:rPr>
          <w:rFonts w:ascii="HalleGothicLight" w:hAnsi="HalleGothicLight" w:cstheme="minorBidi"/>
          <w:szCs w:val="22"/>
          <w:lang w:eastAsia="ar-SA"/>
        </w:rPr>
        <w:t xml:space="preserve"> March 2020 at 10:45 and 13:00</w:t>
      </w:r>
    </w:p>
    <w:p w:rsidR="008378C2" w:rsidRPr="00234873" w:rsidRDefault="008378C2" w:rsidP="008378C2">
      <w:pPr>
        <w:tabs>
          <w:tab w:val="left" w:pos="3955"/>
        </w:tabs>
        <w:rPr>
          <w:rFonts w:ascii="HalleGothicBold" w:hAnsi="HalleGothicBold"/>
          <w:szCs w:val="40"/>
        </w:rPr>
      </w:pPr>
    </w:p>
    <w:p w:rsidR="008378C2" w:rsidRDefault="00B80088" w:rsidP="008378C2">
      <w:pPr>
        <w:tabs>
          <w:tab w:val="left" w:pos="3955"/>
        </w:tabs>
        <w:rPr>
          <w:rFonts w:ascii="HalleGothicBold" w:hAnsi="HalleGothicBold"/>
          <w:sz w:val="36"/>
          <w:szCs w:val="40"/>
        </w:rPr>
      </w:pPr>
      <w:r>
        <w:rPr>
          <w:rFonts w:ascii="HalleGothicBold" w:hAnsi="HalleGothicBold"/>
          <w:sz w:val="36"/>
          <w:szCs w:val="40"/>
        </w:rPr>
        <w:t>CONDUCTED BY</w:t>
      </w:r>
      <w:r w:rsidR="008378C2">
        <w:rPr>
          <w:rFonts w:ascii="HalleGothicBold" w:hAnsi="HalleGothicBold"/>
          <w:sz w:val="36"/>
          <w:szCs w:val="40"/>
        </w:rPr>
        <w:t xml:space="preserve"> </w:t>
      </w:r>
      <w:r>
        <w:rPr>
          <w:rFonts w:ascii="HalleGothicBold" w:hAnsi="HalleGothicBold"/>
          <w:sz w:val="36"/>
          <w:szCs w:val="40"/>
        </w:rPr>
        <w:t>tbc</w:t>
      </w:r>
    </w:p>
    <w:p w:rsidR="008378C2" w:rsidRDefault="008378C2" w:rsidP="00B56E09">
      <w:pPr>
        <w:tabs>
          <w:tab w:val="left" w:pos="3955"/>
        </w:tabs>
        <w:spacing w:after="240"/>
        <w:rPr>
          <w:rFonts w:ascii="HalleGothicBold" w:hAnsi="HalleGothicBold"/>
          <w:sz w:val="36"/>
        </w:rPr>
      </w:pPr>
      <w:r>
        <w:rPr>
          <w:rFonts w:ascii="HalleGothicBold" w:hAnsi="HalleGothicBold"/>
          <w:sz w:val="36"/>
        </w:rPr>
        <w:t>PRESENTED BY TOM REDMOND</w:t>
      </w:r>
    </w:p>
    <w:p w:rsidR="004F11F7" w:rsidRPr="00B80088" w:rsidRDefault="008378C2" w:rsidP="001A5B45">
      <w:pPr>
        <w:tabs>
          <w:tab w:val="right" w:pos="8789"/>
        </w:tabs>
        <w:spacing w:after="120" w:line="276" w:lineRule="auto"/>
        <w:rPr>
          <w:rFonts w:ascii="HalleGothicLight" w:hAnsi="HalleGothicLight" w:cstheme="minorBidi"/>
          <w:lang w:eastAsia="en-US"/>
        </w:rPr>
      </w:pPr>
      <w:r w:rsidRPr="00B80088">
        <w:rPr>
          <w:rFonts w:ascii="HalleGothicBold" w:hAnsi="HalleGothicBold" w:cstheme="minorBidi"/>
          <w:lang w:eastAsia="en-US"/>
        </w:rPr>
        <w:t>ANNA CLYNE</w:t>
      </w:r>
      <w:r w:rsidR="00BB1455" w:rsidRPr="00B80088">
        <w:rPr>
          <w:rFonts w:ascii="HalleGothicBold" w:hAnsi="HalleGothicBold" w:cstheme="minorBidi"/>
          <w:lang w:eastAsia="en-US"/>
        </w:rPr>
        <w:t> </w:t>
      </w:r>
      <w:r w:rsidR="004F11F7" w:rsidRPr="00B80088">
        <w:rPr>
          <w:rFonts w:ascii="HalleGothicLight" w:hAnsi="HalleGothicLight" w:cstheme="minorBidi"/>
          <w:lang w:eastAsia="en-US"/>
        </w:rPr>
        <w:t>Masquerade</w:t>
      </w:r>
      <w:r w:rsidR="006272AB">
        <w:rPr>
          <w:rFonts w:ascii="HalleGothicLight" w:hAnsi="HalleGothicLight" w:cstheme="minorBidi"/>
          <w:lang w:eastAsia="en-US"/>
        </w:rPr>
        <w:t xml:space="preserve"> </w:t>
      </w:r>
      <w:r w:rsidR="006272AB" w:rsidRPr="00C76072">
        <w:rPr>
          <w:rFonts w:ascii="HalleGothicLightItalic" w:hAnsi="HalleGothicLightItalic" w:cstheme="minorBidi"/>
          <w:lang w:eastAsia="en-US"/>
        </w:rPr>
        <w:t>(with visuals)</w:t>
      </w:r>
      <w:r w:rsidR="004F11F7" w:rsidRPr="00B80088">
        <w:rPr>
          <w:rFonts w:ascii="HalleGothicLight" w:hAnsi="HalleGothicLight" w:cstheme="minorBidi"/>
          <w:lang w:eastAsia="en-US"/>
        </w:rPr>
        <w:t xml:space="preserve"> </w:t>
      </w:r>
      <w:r w:rsidR="00C76072">
        <w:rPr>
          <w:rFonts w:ascii="HalleGothicLight" w:hAnsi="HalleGothicLight" w:cstheme="minorBidi"/>
          <w:lang w:eastAsia="en-US"/>
        </w:rPr>
        <w:tab/>
      </w:r>
      <w:r w:rsidR="00206193">
        <w:rPr>
          <w:rFonts w:ascii="HalleGothicLight" w:hAnsi="HalleGothicLight" w:cstheme="minorBidi"/>
          <w:lang w:eastAsia="en-US"/>
        </w:rPr>
        <w:t>5</w:t>
      </w:r>
      <w:r w:rsidR="00B80088">
        <w:rPr>
          <w:rFonts w:ascii="HalleGothicLight" w:hAnsi="HalleGothicLight" w:cstheme="minorBidi"/>
          <w:lang w:eastAsia="en-US"/>
        </w:rPr>
        <w:t>’</w:t>
      </w:r>
      <w:r w:rsidR="004F11F7" w:rsidRPr="00B80088">
        <w:rPr>
          <w:rFonts w:ascii="HalleGothicLight" w:hAnsi="HalleGothicLight" w:cstheme="minorBidi"/>
          <w:lang w:eastAsia="en-US"/>
        </w:rPr>
        <w:t xml:space="preserve"> </w:t>
      </w:r>
    </w:p>
    <w:p w:rsidR="004F11F7" w:rsidRPr="00B80088" w:rsidRDefault="008378C2" w:rsidP="001A5B45">
      <w:pPr>
        <w:tabs>
          <w:tab w:val="right" w:pos="8789"/>
        </w:tabs>
        <w:spacing w:after="120" w:line="276" w:lineRule="auto"/>
        <w:rPr>
          <w:rFonts w:ascii="HalleGothicLight" w:hAnsi="HalleGothicLight" w:cstheme="minorBidi"/>
          <w:lang w:eastAsia="en-US"/>
        </w:rPr>
      </w:pPr>
      <w:r w:rsidRPr="00B80088">
        <w:rPr>
          <w:rFonts w:ascii="HalleGothicBold" w:hAnsi="HalleGothicBold" w:cstheme="minorBidi"/>
          <w:lang w:eastAsia="en-US"/>
        </w:rPr>
        <w:t xml:space="preserve">TIM JACKSON </w:t>
      </w:r>
      <w:r w:rsidR="004F11F7" w:rsidRPr="00B80088">
        <w:rPr>
          <w:rFonts w:ascii="HalleGothicLight" w:hAnsi="HalleGothicLight" w:cstheme="minorBidi"/>
          <w:lang w:eastAsia="en-US"/>
        </w:rPr>
        <w:t>Passacaglia</w:t>
      </w:r>
      <w:r w:rsidR="00C76072">
        <w:rPr>
          <w:rFonts w:ascii="HalleGothicLight" w:hAnsi="HalleGothicLight" w:cstheme="minorBidi"/>
          <w:lang w:eastAsia="en-US"/>
        </w:rPr>
        <w:tab/>
      </w:r>
      <w:r w:rsidR="004F11F7" w:rsidRPr="00B80088">
        <w:rPr>
          <w:rFonts w:ascii="HalleGothicLight" w:hAnsi="HalleGothicLight" w:cstheme="minorBidi"/>
          <w:lang w:eastAsia="en-US"/>
        </w:rPr>
        <w:t>4</w:t>
      </w:r>
      <w:r w:rsidR="00B80088">
        <w:rPr>
          <w:rFonts w:ascii="HalleGothicLight" w:hAnsi="HalleGothicLight" w:cstheme="minorBidi"/>
          <w:lang w:eastAsia="en-US"/>
        </w:rPr>
        <w:t xml:space="preserve">’ </w:t>
      </w:r>
    </w:p>
    <w:p w:rsidR="004F11F7" w:rsidRPr="00B80088" w:rsidRDefault="008378C2" w:rsidP="001A5B45">
      <w:pPr>
        <w:tabs>
          <w:tab w:val="right" w:pos="8789"/>
        </w:tabs>
        <w:spacing w:after="120" w:line="276" w:lineRule="auto"/>
        <w:rPr>
          <w:rFonts w:ascii="HalleGothicBold" w:hAnsi="HalleGothicBold" w:cstheme="minorBidi"/>
          <w:lang w:eastAsia="en-US"/>
        </w:rPr>
      </w:pPr>
      <w:r w:rsidRPr="00B80088">
        <w:rPr>
          <w:rFonts w:ascii="HalleGothicBold" w:hAnsi="HalleGothicBold" w:cstheme="minorBidi"/>
          <w:lang w:eastAsia="en-US"/>
        </w:rPr>
        <w:t>WAGNER</w:t>
      </w:r>
      <w:r w:rsidRPr="00B80088">
        <w:rPr>
          <w:rFonts w:ascii="HalleGothicLight" w:hAnsi="HalleGothicLight" w:cstheme="minorBidi"/>
          <w:lang w:eastAsia="en-US"/>
        </w:rPr>
        <w:t xml:space="preserve"> </w:t>
      </w:r>
      <w:proofErr w:type="spellStart"/>
      <w:r w:rsidR="00B80088">
        <w:rPr>
          <w:rFonts w:ascii="HalleGothicLight" w:hAnsi="HalleGothicLight" w:cstheme="minorBidi"/>
          <w:lang w:eastAsia="en-US"/>
        </w:rPr>
        <w:t>Lohengrin</w:t>
      </w:r>
      <w:proofErr w:type="spellEnd"/>
      <w:r w:rsidR="00B80088">
        <w:rPr>
          <w:rFonts w:ascii="HalleGothicLight" w:hAnsi="HalleGothicLight" w:cstheme="minorBidi"/>
          <w:lang w:eastAsia="en-US"/>
        </w:rPr>
        <w:t xml:space="preserve">: </w:t>
      </w:r>
      <w:r w:rsidR="0078301B" w:rsidRPr="00B80088">
        <w:rPr>
          <w:rFonts w:ascii="HalleGothicLight" w:hAnsi="HalleGothicLight" w:cstheme="minorBidi"/>
          <w:lang w:eastAsia="en-US"/>
        </w:rPr>
        <w:t>P</w:t>
      </w:r>
      <w:r w:rsidR="004F11F7" w:rsidRPr="00B80088">
        <w:rPr>
          <w:rFonts w:ascii="HalleGothicLight" w:hAnsi="HalleGothicLight" w:cstheme="minorBidi"/>
          <w:lang w:eastAsia="en-US"/>
        </w:rPr>
        <w:t xml:space="preserve">relude </w:t>
      </w:r>
      <w:r w:rsidR="00B80088">
        <w:rPr>
          <w:rFonts w:ascii="HalleGothicLight" w:hAnsi="HalleGothicLight" w:cstheme="minorBidi"/>
          <w:lang w:eastAsia="en-US"/>
        </w:rPr>
        <w:t xml:space="preserve">to </w:t>
      </w:r>
      <w:r w:rsidR="006E0D28">
        <w:rPr>
          <w:rFonts w:ascii="HalleGothicLight" w:hAnsi="HalleGothicLight" w:cstheme="minorBidi"/>
          <w:lang w:eastAsia="en-US"/>
        </w:rPr>
        <w:t>A</w:t>
      </w:r>
      <w:r w:rsidR="00B80088">
        <w:rPr>
          <w:rFonts w:ascii="HalleGothicLight" w:hAnsi="HalleGothicLight" w:cstheme="minorBidi"/>
          <w:lang w:eastAsia="en-US"/>
        </w:rPr>
        <w:t>ct III</w:t>
      </w:r>
      <w:r w:rsidR="006E0D28">
        <w:rPr>
          <w:rFonts w:ascii="HalleGothicLight" w:hAnsi="HalleGothicLight" w:cstheme="minorBidi"/>
          <w:lang w:eastAsia="en-US"/>
        </w:rPr>
        <w:t>.</w:t>
      </w:r>
      <w:r w:rsidR="00C76072">
        <w:rPr>
          <w:rFonts w:ascii="HalleGothicLight" w:hAnsi="HalleGothicLight" w:cstheme="minorBidi"/>
          <w:lang w:eastAsia="en-US"/>
        </w:rPr>
        <w:tab/>
      </w:r>
      <w:r w:rsidR="00206193">
        <w:rPr>
          <w:rFonts w:ascii="HalleGothicLight" w:hAnsi="HalleGothicLight" w:cstheme="minorBidi"/>
          <w:lang w:eastAsia="en-US"/>
        </w:rPr>
        <w:t>4’</w:t>
      </w:r>
    </w:p>
    <w:p w:rsidR="004F11F7" w:rsidRPr="00B80088" w:rsidRDefault="008378C2" w:rsidP="001A5B45">
      <w:pPr>
        <w:tabs>
          <w:tab w:val="right" w:pos="8789"/>
        </w:tabs>
        <w:spacing w:after="120" w:line="276" w:lineRule="auto"/>
        <w:rPr>
          <w:rFonts w:ascii="HalleGothicBold" w:hAnsi="HalleGothicBold" w:cstheme="minorBidi"/>
          <w:lang w:eastAsia="en-US"/>
        </w:rPr>
      </w:pPr>
      <w:r w:rsidRPr="00B80088">
        <w:rPr>
          <w:rFonts w:ascii="HalleGothicBold" w:hAnsi="HalleGothicBold" w:cstheme="minorBidi"/>
          <w:lang w:eastAsia="en-US"/>
        </w:rPr>
        <w:t>ARVO P</w:t>
      </w:r>
      <w:r w:rsidR="006E0D28">
        <w:rPr>
          <w:rFonts w:ascii="HalleGothicBold" w:hAnsi="HalleGothicBold" w:cstheme="minorBidi"/>
          <w:lang w:eastAsia="en-US"/>
        </w:rPr>
        <w:t>Ä</w:t>
      </w:r>
      <w:r w:rsidRPr="00B80088">
        <w:rPr>
          <w:rFonts w:ascii="HalleGothicBold" w:hAnsi="HalleGothicBold" w:cstheme="minorBidi"/>
          <w:lang w:eastAsia="en-US"/>
        </w:rPr>
        <w:t xml:space="preserve">RT </w:t>
      </w:r>
      <w:r w:rsidRPr="00B80088">
        <w:rPr>
          <w:rFonts w:ascii="HalleGothicLight" w:hAnsi="HalleGothicLight" w:cstheme="minorBidi"/>
          <w:lang w:eastAsia="en-US"/>
        </w:rPr>
        <w:t>Cantus in M</w:t>
      </w:r>
      <w:r w:rsidR="004F11F7" w:rsidRPr="00B80088">
        <w:rPr>
          <w:rFonts w:ascii="HalleGothicLight" w:hAnsi="HalleGothicLight" w:cstheme="minorBidi"/>
          <w:lang w:eastAsia="en-US"/>
        </w:rPr>
        <w:t>emoriam </w:t>
      </w:r>
      <w:r w:rsidR="006E0D28">
        <w:rPr>
          <w:rFonts w:ascii="HalleGothicLight" w:hAnsi="HalleGothicLight" w:cstheme="minorBidi"/>
          <w:lang w:eastAsia="en-US"/>
        </w:rPr>
        <w:t xml:space="preserve">Benjamin </w:t>
      </w:r>
      <w:r w:rsidR="004F11F7" w:rsidRPr="00B80088">
        <w:rPr>
          <w:rFonts w:ascii="HalleGothicLight" w:hAnsi="HalleGothicLight" w:cstheme="minorBidi"/>
          <w:lang w:eastAsia="en-US"/>
        </w:rPr>
        <w:t xml:space="preserve">Britten </w:t>
      </w:r>
      <w:r w:rsidR="007548F7" w:rsidRPr="00C76072">
        <w:rPr>
          <w:rFonts w:ascii="HalleGothicLightItalic" w:hAnsi="HalleGothicLightItalic" w:cstheme="minorBidi"/>
          <w:lang w:eastAsia="en-US"/>
        </w:rPr>
        <w:t>(cut version)</w:t>
      </w:r>
      <w:r w:rsidR="00C76072">
        <w:rPr>
          <w:rFonts w:ascii="HalleGothicLight" w:hAnsi="HalleGothicLight" w:cstheme="minorBidi"/>
          <w:lang w:eastAsia="en-US"/>
        </w:rPr>
        <w:tab/>
      </w:r>
      <w:r w:rsidR="006272AB">
        <w:rPr>
          <w:rFonts w:ascii="HalleGothicLight" w:hAnsi="HalleGothicLight" w:cstheme="minorBidi"/>
          <w:lang w:eastAsia="en-US"/>
        </w:rPr>
        <w:t>4’</w:t>
      </w:r>
    </w:p>
    <w:p w:rsidR="004F11F7" w:rsidRPr="00B80088" w:rsidRDefault="00C76072" w:rsidP="001A5B45">
      <w:pPr>
        <w:tabs>
          <w:tab w:val="right" w:pos="8789"/>
        </w:tabs>
        <w:spacing w:after="120" w:line="276" w:lineRule="auto"/>
        <w:rPr>
          <w:rFonts w:ascii="HalleGothicBold" w:hAnsi="HalleGothicBold" w:cstheme="minorBidi"/>
          <w:lang w:eastAsia="en-US"/>
        </w:rPr>
      </w:pPr>
      <w:r w:rsidRPr="00C76072">
        <w:rPr>
          <w:rFonts w:ascii="HalleGothicBold" w:hAnsi="HalleGothicBold" w:cstheme="minorBidi"/>
          <w:lang w:eastAsia="en-US"/>
        </w:rPr>
        <w:t>†</w:t>
      </w:r>
      <w:r w:rsidR="004F11F7" w:rsidRPr="00B80088">
        <w:rPr>
          <w:rFonts w:ascii="HalleGothicBold" w:hAnsi="HalleGothicBold" w:cstheme="minorBidi"/>
          <w:lang w:eastAsia="en-US"/>
        </w:rPr>
        <w:t>S</w:t>
      </w:r>
      <w:r w:rsidR="008378C2" w:rsidRPr="00B80088">
        <w:rPr>
          <w:rFonts w:ascii="HalleGothicBold" w:hAnsi="HalleGothicBold" w:cstheme="minorBidi"/>
          <w:lang w:eastAsia="en-US"/>
        </w:rPr>
        <w:t xml:space="preserve">HOSTAKOVICH </w:t>
      </w:r>
      <w:r w:rsidR="004F11F7" w:rsidRPr="00B80088">
        <w:rPr>
          <w:rFonts w:ascii="HalleGothicLight" w:hAnsi="HalleGothicLight" w:cstheme="minorBidi"/>
          <w:lang w:eastAsia="en-US"/>
        </w:rPr>
        <w:t xml:space="preserve">Symphony </w:t>
      </w:r>
      <w:r w:rsidR="00B80088">
        <w:rPr>
          <w:rFonts w:ascii="HalleGothicLight" w:hAnsi="HalleGothicLight" w:cstheme="minorBidi"/>
          <w:lang w:eastAsia="en-US"/>
        </w:rPr>
        <w:t>No.</w:t>
      </w:r>
      <w:r w:rsidR="004F11F7" w:rsidRPr="00B80088">
        <w:rPr>
          <w:rFonts w:ascii="HalleGothicLight" w:hAnsi="HalleGothicLight" w:cstheme="minorBidi"/>
          <w:lang w:eastAsia="en-US"/>
        </w:rPr>
        <w:t xml:space="preserve">10 </w:t>
      </w:r>
      <w:r w:rsidR="008378C2" w:rsidRPr="00B80088">
        <w:rPr>
          <w:rFonts w:ascii="HalleGothicLight" w:hAnsi="HalleGothicLight" w:cstheme="minorBidi"/>
          <w:lang w:eastAsia="en-US"/>
        </w:rPr>
        <w:t xml:space="preserve">in E minor, II </w:t>
      </w:r>
      <w:r>
        <w:rPr>
          <w:rFonts w:ascii="HalleGothicLight" w:hAnsi="HalleGothicLight" w:cstheme="minorBidi"/>
          <w:lang w:eastAsia="en-US"/>
        </w:rPr>
        <w:t>-</w:t>
      </w:r>
      <w:r w:rsidR="008378C2" w:rsidRPr="00B80088">
        <w:rPr>
          <w:rFonts w:ascii="HalleGothicLight" w:hAnsi="HalleGothicLight" w:cstheme="minorBidi"/>
          <w:lang w:eastAsia="en-US"/>
        </w:rPr>
        <w:t xml:space="preserve"> </w:t>
      </w:r>
      <w:r w:rsidR="004F11F7" w:rsidRPr="00B80088">
        <w:rPr>
          <w:rFonts w:ascii="HalleGothicLight" w:hAnsi="HalleGothicLight" w:cstheme="minorBidi"/>
          <w:lang w:eastAsia="en-US"/>
        </w:rPr>
        <w:t>Scherzo</w:t>
      </w:r>
      <w:r>
        <w:rPr>
          <w:rFonts w:ascii="HalleGothicLight" w:hAnsi="HalleGothicLight" w:cstheme="minorBidi"/>
          <w:lang w:eastAsia="en-US"/>
        </w:rPr>
        <w:tab/>
      </w:r>
      <w:r w:rsidR="004F11F7" w:rsidRPr="00B80088">
        <w:rPr>
          <w:rFonts w:ascii="HalleGothicLight" w:hAnsi="HalleGothicLight" w:cstheme="minorBidi"/>
          <w:lang w:eastAsia="en-US"/>
        </w:rPr>
        <w:t>4</w:t>
      </w:r>
      <w:r w:rsidR="00B80088">
        <w:rPr>
          <w:rFonts w:ascii="HalleGothicLight" w:hAnsi="HalleGothicLight" w:cstheme="minorBidi"/>
          <w:lang w:eastAsia="en-US"/>
        </w:rPr>
        <w:t>’</w:t>
      </w:r>
      <w:r w:rsidR="004F11F7" w:rsidRPr="00B80088">
        <w:rPr>
          <w:rFonts w:ascii="HalleGothicLight" w:hAnsi="HalleGothicLight" w:cstheme="minorBidi"/>
          <w:lang w:eastAsia="en-US"/>
        </w:rPr>
        <w:t xml:space="preserve"> </w:t>
      </w:r>
    </w:p>
    <w:p w:rsidR="004F11F7" w:rsidRPr="00B80088" w:rsidRDefault="008378C2" w:rsidP="001A5B45">
      <w:pPr>
        <w:tabs>
          <w:tab w:val="right" w:pos="8789"/>
        </w:tabs>
        <w:spacing w:after="120" w:line="276" w:lineRule="auto"/>
        <w:rPr>
          <w:rFonts w:ascii="HalleGothicBold" w:hAnsi="HalleGothicBold" w:cstheme="minorBidi"/>
          <w:lang w:eastAsia="en-US"/>
        </w:rPr>
      </w:pPr>
      <w:r w:rsidRPr="00B80088">
        <w:rPr>
          <w:rFonts w:ascii="HalleGothicBold" w:hAnsi="HalleGothicBold" w:cstheme="minorBidi"/>
          <w:lang w:eastAsia="en-US"/>
        </w:rPr>
        <w:t>LIN MARSH/</w:t>
      </w:r>
      <w:r w:rsidR="00C76072">
        <w:rPr>
          <w:rFonts w:ascii="HalleGothicBold" w:hAnsi="HalleGothicBold" w:cstheme="minorBidi"/>
          <w:lang w:eastAsia="en-US"/>
        </w:rPr>
        <w:t>arr.</w:t>
      </w:r>
      <w:r w:rsidRPr="00B80088">
        <w:rPr>
          <w:rFonts w:ascii="HalleGothicBold" w:hAnsi="HalleGothicBold" w:cstheme="minorBidi"/>
          <w:lang w:eastAsia="en-US"/>
        </w:rPr>
        <w:t xml:space="preserve"> Pickett</w:t>
      </w:r>
      <w:r w:rsidR="004F11F7" w:rsidRPr="00B80088">
        <w:rPr>
          <w:rFonts w:ascii="HalleGothicBold" w:hAnsi="HalleGothicBold" w:cstheme="minorBidi"/>
          <w:lang w:eastAsia="en-US"/>
        </w:rPr>
        <w:t> </w:t>
      </w:r>
      <w:r w:rsidR="00C76072">
        <w:rPr>
          <w:rFonts w:ascii="HalleGothicLight" w:hAnsi="HalleGothicLight" w:cstheme="minorBidi"/>
          <w:lang w:eastAsia="en-US"/>
        </w:rPr>
        <w:t>Believe</w:t>
      </w:r>
      <w:r w:rsidR="00C76072">
        <w:rPr>
          <w:rFonts w:ascii="HalleGothicLight" w:hAnsi="HalleGothicLight" w:cstheme="minorBidi"/>
          <w:lang w:eastAsia="en-US"/>
        </w:rPr>
        <w:tab/>
      </w:r>
      <w:r w:rsidR="00B80088">
        <w:rPr>
          <w:rFonts w:ascii="HalleGothicLight" w:hAnsi="HalleGothicLight" w:cstheme="minorBidi"/>
          <w:lang w:eastAsia="en-US"/>
        </w:rPr>
        <w:t>3’</w:t>
      </w:r>
    </w:p>
    <w:p w:rsidR="004F11F7" w:rsidRPr="00B80088" w:rsidRDefault="006E0D28" w:rsidP="001A5B45">
      <w:pPr>
        <w:tabs>
          <w:tab w:val="right" w:pos="8789"/>
        </w:tabs>
        <w:spacing w:after="120" w:line="276" w:lineRule="auto"/>
        <w:rPr>
          <w:rFonts w:ascii="HalleGothicLight" w:hAnsi="HalleGothicLight" w:cstheme="minorBidi"/>
          <w:lang w:eastAsia="en-US"/>
        </w:rPr>
      </w:pPr>
      <w:r>
        <w:rPr>
          <w:rFonts w:ascii="HalleGothicBold" w:hAnsi="HalleGothicBold" w:cstheme="minorBidi"/>
          <w:lang w:eastAsia="en-US"/>
        </w:rPr>
        <w:t xml:space="preserve">MICHAEL </w:t>
      </w:r>
      <w:r w:rsidR="008378C2" w:rsidRPr="00B80088">
        <w:rPr>
          <w:rFonts w:ascii="HalleGothicBold" w:hAnsi="HalleGothicBold" w:cstheme="minorBidi"/>
          <w:lang w:eastAsia="en-US"/>
        </w:rPr>
        <w:t xml:space="preserve">GIACCHINO </w:t>
      </w:r>
      <w:r w:rsidR="004F11F7" w:rsidRPr="00B80088">
        <w:rPr>
          <w:rFonts w:ascii="HalleGothicLight" w:hAnsi="HalleGothicLight" w:cstheme="minorBidi"/>
          <w:lang w:eastAsia="en-US"/>
        </w:rPr>
        <w:t>Star Trek</w:t>
      </w:r>
      <w:r>
        <w:rPr>
          <w:rFonts w:ascii="HalleGothicLight" w:hAnsi="HalleGothicLight" w:cstheme="minorBidi"/>
          <w:lang w:eastAsia="en-US"/>
        </w:rPr>
        <w:t>:</w:t>
      </w:r>
      <w:r w:rsidR="00B80088">
        <w:rPr>
          <w:rFonts w:ascii="HalleGothicLight" w:hAnsi="HalleGothicLight" w:cstheme="minorBidi"/>
          <w:lang w:eastAsia="en-US"/>
        </w:rPr>
        <w:t> Into Darkness </w:t>
      </w:r>
      <w:r w:rsidR="00C76072">
        <w:rPr>
          <w:rFonts w:ascii="HalleGothicLight" w:hAnsi="HalleGothicLight" w:cstheme="minorBidi"/>
          <w:lang w:eastAsia="en-US"/>
        </w:rPr>
        <w:tab/>
      </w:r>
      <w:r w:rsidR="00B80088">
        <w:rPr>
          <w:rFonts w:ascii="HalleGothicLight" w:hAnsi="HalleGothicLight" w:cstheme="minorBidi"/>
          <w:lang w:eastAsia="en-US"/>
        </w:rPr>
        <w:t>3’</w:t>
      </w:r>
    </w:p>
    <w:p w:rsidR="004F11F7" w:rsidRPr="00B80088" w:rsidRDefault="00C76072" w:rsidP="001A5B45">
      <w:pPr>
        <w:tabs>
          <w:tab w:val="right" w:pos="8789"/>
        </w:tabs>
        <w:spacing w:after="120" w:line="276" w:lineRule="auto"/>
        <w:rPr>
          <w:rFonts w:ascii="HalleGothicBold" w:hAnsi="HalleGothicBold" w:cstheme="minorBidi"/>
          <w:lang w:eastAsia="en-US"/>
        </w:rPr>
      </w:pPr>
      <w:r w:rsidRPr="00C76072">
        <w:rPr>
          <w:rFonts w:ascii="HalleGothicBold" w:hAnsi="HalleGothicBold" w:cstheme="minorBidi"/>
          <w:lang w:eastAsia="en-US"/>
        </w:rPr>
        <w:t>†</w:t>
      </w:r>
      <w:r w:rsidR="008378C2" w:rsidRPr="00B80088">
        <w:rPr>
          <w:rFonts w:ascii="HalleGothicBold" w:hAnsi="HalleGothicBold" w:cstheme="minorBidi"/>
          <w:lang w:eastAsia="en-US"/>
        </w:rPr>
        <w:t xml:space="preserve">BIZET </w:t>
      </w:r>
      <w:r w:rsidR="00196715">
        <w:rPr>
          <w:rFonts w:ascii="HalleGothicLight" w:hAnsi="HalleGothicLight" w:cstheme="minorBidi"/>
          <w:lang w:eastAsia="en-US"/>
        </w:rPr>
        <w:t>Carmen: P</w:t>
      </w:r>
      <w:r w:rsidR="004F11F7" w:rsidRPr="00B80088">
        <w:rPr>
          <w:rFonts w:ascii="HalleGothicLight" w:hAnsi="HalleGothicLight" w:cstheme="minorBidi"/>
          <w:lang w:eastAsia="en-US"/>
        </w:rPr>
        <w:t>relude</w:t>
      </w:r>
      <w:r w:rsidR="008378C2" w:rsidRPr="00B80088">
        <w:rPr>
          <w:rFonts w:ascii="HalleGothicLight" w:hAnsi="HalleGothicLight" w:cstheme="minorBidi"/>
          <w:lang w:eastAsia="en-US"/>
        </w:rPr>
        <w:t xml:space="preserve"> and</w:t>
      </w:r>
      <w:r w:rsidR="004F11F7" w:rsidRPr="00B80088">
        <w:rPr>
          <w:rFonts w:ascii="HalleGothicLight" w:hAnsi="HalleGothicLight" w:cstheme="minorBidi"/>
          <w:lang w:eastAsia="en-US"/>
        </w:rPr>
        <w:t xml:space="preserve"> Habanera </w:t>
      </w:r>
      <w:r w:rsidR="0098721A">
        <w:rPr>
          <w:rFonts w:ascii="HalleGothicLight" w:hAnsi="HalleGothicLight" w:cstheme="minorBidi"/>
          <w:lang w:eastAsia="en-US"/>
        </w:rPr>
        <w:t>(</w:t>
      </w:r>
      <w:r w:rsidR="0098721A">
        <w:rPr>
          <w:rFonts w:ascii="HalleGothicLightItalic" w:hAnsi="HalleGothicLightItalic" w:cstheme="minorBidi"/>
          <w:lang w:eastAsia="en-US"/>
        </w:rPr>
        <w:t>feat.</w:t>
      </w:r>
      <w:r w:rsidR="00B80088" w:rsidRPr="00C76072">
        <w:rPr>
          <w:rFonts w:ascii="HalleGothicLightItalic" w:hAnsi="HalleGothicLightItalic" w:cstheme="minorBidi"/>
          <w:lang w:eastAsia="en-US"/>
        </w:rPr>
        <w:t xml:space="preserve"> soprano soloist from the RNCM)</w:t>
      </w:r>
      <w:r>
        <w:rPr>
          <w:rFonts w:ascii="HalleGothicLight" w:hAnsi="HalleGothicLight" w:cstheme="minorBidi"/>
          <w:lang w:eastAsia="en-US"/>
        </w:rPr>
        <w:tab/>
      </w:r>
      <w:r w:rsidRPr="00B80088">
        <w:rPr>
          <w:rFonts w:ascii="HalleGothicLight" w:hAnsi="HalleGothicLight" w:cstheme="minorBidi"/>
          <w:lang w:eastAsia="en-US"/>
        </w:rPr>
        <w:t>5</w:t>
      </w:r>
      <w:r>
        <w:rPr>
          <w:rFonts w:ascii="HalleGothicLight" w:hAnsi="HalleGothicLight" w:cstheme="minorBidi"/>
          <w:lang w:eastAsia="en-US"/>
        </w:rPr>
        <w:t>’</w:t>
      </w:r>
    </w:p>
    <w:p w:rsidR="004F11F7" w:rsidRPr="00B80088" w:rsidRDefault="008378C2" w:rsidP="001A5B45">
      <w:pPr>
        <w:tabs>
          <w:tab w:val="right" w:pos="8789"/>
        </w:tabs>
        <w:spacing w:after="120" w:line="276" w:lineRule="auto"/>
        <w:rPr>
          <w:rFonts w:ascii="HalleGothicLight" w:hAnsi="HalleGothicLight" w:cstheme="minorBidi"/>
          <w:lang w:eastAsia="en-US"/>
        </w:rPr>
      </w:pPr>
      <w:r w:rsidRPr="00B80088">
        <w:rPr>
          <w:rFonts w:ascii="HalleGothicBold" w:hAnsi="HalleGothicBold" w:cstheme="minorBidi"/>
          <w:lang w:eastAsia="en-US"/>
        </w:rPr>
        <w:t>SIBELIUS</w:t>
      </w:r>
      <w:r w:rsidRPr="00B80088">
        <w:rPr>
          <w:rFonts w:ascii="HalleGothicLight" w:hAnsi="HalleGothicLight" w:cstheme="minorBidi"/>
          <w:lang w:eastAsia="en-US"/>
        </w:rPr>
        <w:t xml:space="preserve"> </w:t>
      </w:r>
      <w:proofErr w:type="spellStart"/>
      <w:r w:rsidR="00B80088">
        <w:rPr>
          <w:rFonts w:ascii="HalleGothicLight" w:hAnsi="HalleGothicLight" w:cstheme="minorBidi"/>
          <w:lang w:eastAsia="en-US"/>
        </w:rPr>
        <w:t>Valse</w:t>
      </w:r>
      <w:proofErr w:type="spellEnd"/>
      <w:r w:rsidR="00B80088">
        <w:rPr>
          <w:rFonts w:ascii="HalleGothicLight" w:hAnsi="HalleGothicLight" w:cstheme="minorBidi"/>
          <w:lang w:eastAsia="en-US"/>
        </w:rPr>
        <w:t xml:space="preserve"> Tr</w:t>
      </w:r>
      <w:r w:rsidR="00C76072">
        <w:rPr>
          <w:rFonts w:ascii="HalleGothicLight" w:hAnsi="HalleGothicLight" w:cstheme="minorBidi"/>
          <w:lang w:eastAsia="en-US"/>
        </w:rPr>
        <w:t>iste</w:t>
      </w:r>
      <w:r w:rsidR="00C76072">
        <w:rPr>
          <w:rFonts w:ascii="HalleGothicLight" w:hAnsi="HalleGothicLight" w:cstheme="minorBidi"/>
          <w:lang w:eastAsia="en-US"/>
        </w:rPr>
        <w:tab/>
      </w:r>
      <w:r w:rsidR="00206193">
        <w:rPr>
          <w:rFonts w:ascii="HalleGothicLight" w:hAnsi="HalleGothicLight" w:cstheme="minorBidi"/>
          <w:lang w:eastAsia="en-US"/>
        </w:rPr>
        <w:t>4’</w:t>
      </w:r>
    </w:p>
    <w:p w:rsidR="00B80088" w:rsidRPr="00A07454" w:rsidRDefault="008378C2" w:rsidP="00A07454">
      <w:pPr>
        <w:tabs>
          <w:tab w:val="right" w:pos="8789"/>
        </w:tabs>
        <w:spacing w:after="120" w:line="276" w:lineRule="auto"/>
        <w:rPr>
          <w:rFonts w:ascii="HalleGothicBold" w:hAnsi="HalleGothicBold" w:cstheme="minorBidi"/>
          <w:lang w:eastAsia="en-US"/>
        </w:rPr>
      </w:pPr>
      <w:r w:rsidRPr="00B80088">
        <w:rPr>
          <w:rFonts w:ascii="HalleGothicBold" w:hAnsi="HalleGothicBold" w:cstheme="minorBidi"/>
          <w:lang w:eastAsia="en-US"/>
        </w:rPr>
        <w:t>TCHAIKOVSKY</w:t>
      </w:r>
      <w:r w:rsidRPr="00B80088">
        <w:rPr>
          <w:rFonts w:ascii="HalleGothicLight" w:hAnsi="HalleGothicLight" w:cstheme="minorBidi"/>
          <w:lang w:eastAsia="en-US"/>
        </w:rPr>
        <w:t xml:space="preserve"> </w:t>
      </w:r>
      <w:r w:rsidR="004F11F7" w:rsidRPr="00B80088">
        <w:rPr>
          <w:rFonts w:ascii="HalleGothicLight" w:hAnsi="HalleGothicLight" w:cstheme="minorBidi"/>
          <w:lang w:eastAsia="en-US"/>
        </w:rPr>
        <w:t>Swa</w:t>
      </w:r>
      <w:r w:rsidR="00B80088">
        <w:rPr>
          <w:rFonts w:ascii="HalleGothicLight" w:hAnsi="HalleGothicLight" w:cstheme="minorBidi"/>
          <w:lang w:eastAsia="en-US"/>
        </w:rPr>
        <w:t>n Lake:</w:t>
      </w:r>
      <w:r w:rsidRPr="00B80088">
        <w:rPr>
          <w:rFonts w:ascii="HalleGothicLight" w:hAnsi="HalleGothicLight" w:cstheme="minorBidi"/>
          <w:lang w:eastAsia="en-US"/>
        </w:rPr>
        <w:t xml:space="preserve"> F</w:t>
      </w:r>
      <w:r w:rsidR="00C76072">
        <w:rPr>
          <w:rFonts w:ascii="HalleGothicLight" w:hAnsi="HalleGothicLight" w:cstheme="minorBidi"/>
          <w:lang w:eastAsia="en-US"/>
        </w:rPr>
        <w:t>inale</w:t>
      </w:r>
      <w:r w:rsidR="00C76072">
        <w:rPr>
          <w:rFonts w:ascii="HalleGothicLight" w:hAnsi="HalleGothicLight" w:cstheme="minorBidi"/>
          <w:lang w:eastAsia="en-US"/>
        </w:rPr>
        <w:tab/>
      </w:r>
      <w:r w:rsidR="00206193">
        <w:rPr>
          <w:rFonts w:ascii="HalleGothicLight" w:hAnsi="HalleGothicLight" w:cstheme="minorBidi"/>
          <w:lang w:eastAsia="en-US"/>
        </w:rPr>
        <w:t>6’</w:t>
      </w:r>
    </w:p>
    <w:p w:rsidR="00B80088" w:rsidRPr="00B80088" w:rsidRDefault="00B80088" w:rsidP="00B56E09">
      <w:pPr>
        <w:spacing w:line="276" w:lineRule="auto"/>
        <w:rPr>
          <w:rFonts w:ascii="HalleGothicLight" w:hAnsi="HalleGothicLight" w:cstheme="minorBidi"/>
          <w:lang w:eastAsia="en-US"/>
        </w:rPr>
      </w:pPr>
      <w:r w:rsidRPr="00B80088">
        <w:rPr>
          <w:rFonts w:ascii="HalleGothicLight" w:hAnsi="HalleGothicLight" w:cstheme="minorBidi"/>
          <w:lang w:eastAsia="en-US"/>
        </w:rPr>
        <w:t>† BBC Ten Pieces</w:t>
      </w:r>
    </w:p>
    <w:p w:rsidR="00EC68B3" w:rsidRDefault="00EC68B3" w:rsidP="00B56E09">
      <w:pPr>
        <w:spacing w:line="276" w:lineRule="auto"/>
        <w:rPr>
          <w:rFonts w:ascii="HalleGothicLight" w:eastAsia="Calibri" w:hAnsi="HalleGothicLight" w:cs="Arial"/>
          <w:lang w:eastAsia="en-US"/>
        </w:rPr>
      </w:pPr>
    </w:p>
    <w:p w:rsidR="00B80088" w:rsidRPr="00B80088" w:rsidRDefault="00B80088" w:rsidP="00B56E09">
      <w:pPr>
        <w:spacing w:line="276" w:lineRule="auto"/>
        <w:rPr>
          <w:rFonts w:ascii="HalleGothicLight" w:eastAsia="Calibri" w:hAnsi="HalleGothicLight" w:cs="Arial"/>
          <w:lang w:eastAsia="en-US"/>
        </w:rPr>
      </w:pPr>
      <w:r w:rsidRPr="00B80088">
        <w:rPr>
          <w:rFonts w:ascii="HalleGothicLight" w:eastAsia="Calibri" w:hAnsi="HalleGothicLight" w:cs="Arial"/>
          <w:lang w:eastAsia="en-US"/>
        </w:rPr>
        <w:t>Music duration – 4</w:t>
      </w:r>
      <w:r w:rsidR="00206193">
        <w:rPr>
          <w:rFonts w:ascii="HalleGothicLight" w:eastAsia="Calibri" w:hAnsi="HalleGothicLight" w:cs="Arial"/>
          <w:lang w:eastAsia="en-US"/>
        </w:rPr>
        <w:t>2</w:t>
      </w:r>
      <w:r w:rsidRPr="00B80088">
        <w:rPr>
          <w:rFonts w:ascii="HalleGothicLight" w:eastAsia="Calibri" w:hAnsi="HalleGothicLight" w:cs="Arial"/>
          <w:lang w:eastAsia="en-US"/>
        </w:rPr>
        <w:t>’</w:t>
      </w:r>
    </w:p>
    <w:p w:rsidR="00B56E09" w:rsidRDefault="00B80088" w:rsidP="00B56E09">
      <w:pPr>
        <w:spacing w:line="276" w:lineRule="auto"/>
        <w:rPr>
          <w:rFonts w:ascii="HalleGothicLight" w:eastAsia="Calibri" w:hAnsi="HalleGothicLight" w:cs="Arial"/>
          <w:lang w:eastAsia="en-US"/>
        </w:rPr>
      </w:pPr>
      <w:r w:rsidRPr="00B80088">
        <w:rPr>
          <w:rFonts w:ascii="HalleGothicLight" w:eastAsia="Calibri" w:hAnsi="HalleGothicLight" w:cs="Arial"/>
          <w:lang w:eastAsia="en-US"/>
        </w:rPr>
        <w:t>Concert duration – 65’</w:t>
      </w:r>
    </w:p>
    <w:p w:rsidR="00EC68B3" w:rsidRDefault="00EC68B3" w:rsidP="00EC68B3">
      <w:pPr>
        <w:spacing w:line="259" w:lineRule="auto"/>
        <w:rPr>
          <w:rFonts w:ascii="HalleGothicLight" w:hAnsi="HalleGothicLight"/>
        </w:rPr>
      </w:pPr>
    </w:p>
    <w:sectPr w:rsidR="00EC68B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alleGothicLight">
    <w:altName w:val="Courier New"/>
    <w:charset w:val="00"/>
    <w:family w:val="auto"/>
    <w:pitch w:val="variable"/>
    <w:sig w:usb0="00000001" w:usb1="00000000" w:usb2="00000000" w:usb3="00000000" w:csb0="00000009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alleGothicBold">
    <w:altName w:val="Courier New"/>
    <w:charset w:val="00"/>
    <w:family w:val="auto"/>
    <w:pitch w:val="variable"/>
    <w:sig w:usb0="00000001" w:usb1="00000000" w:usb2="00000000" w:usb3="00000000" w:csb0="00000009" w:csb1="00000000"/>
  </w:font>
  <w:font w:name="HalleGothicLightItalic">
    <w:altName w:val="Courier New"/>
    <w:charset w:val="00"/>
    <w:family w:val="auto"/>
    <w:pitch w:val="variable"/>
    <w:sig w:usb0="00000001" w:usb1="00000000" w:usb2="00000000" w:usb3="00000000" w:csb0="00000009" w:csb1="00000000"/>
  </w:font>
  <w:font w:name="Arial">
    <w:panose1 w:val="020B0604020202020204"/>
    <w:charset w:val="00"/>
    <w:family w:val="swiss"/>
    <w:pitch w:val="variable"/>
    <w:sig w:usb0="20002A87" w:usb1="00000000" w:usb2="00000000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>
    <w:nsid w:val="5A680326"/>
    <w:multiLevelType w:val="hybridMultilevel"/>
    <w:tmpl w:val="386E221C"/>
    <w:lvl w:ilvl="0" w:tplc="5AA4C9E6">
      <w:start w:val="8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ztTC3NLY0NTIyNjZR0lEKTi0uzszPAykwrAUAhdZqrSwAAAA="/>
  </w:docVars>
  <w:rsids>
    <w:rsidRoot w:val="004F11F7"/>
    <w:rsid w:val="00196715"/>
    <w:rsid w:val="001A5B45"/>
    <w:rsid w:val="00206193"/>
    <w:rsid w:val="00367FE9"/>
    <w:rsid w:val="00370BF3"/>
    <w:rsid w:val="003E383B"/>
    <w:rsid w:val="004F11F7"/>
    <w:rsid w:val="00540206"/>
    <w:rsid w:val="006272AB"/>
    <w:rsid w:val="006D4505"/>
    <w:rsid w:val="006E0D28"/>
    <w:rsid w:val="007113DA"/>
    <w:rsid w:val="007548F7"/>
    <w:rsid w:val="0078301B"/>
    <w:rsid w:val="008378C2"/>
    <w:rsid w:val="0084602C"/>
    <w:rsid w:val="008B7089"/>
    <w:rsid w:val="0098721A"/>
    <w:rsid w:val="00A07454"/>
    <w:rsid w:val="00A55281"/>
    <w:rsid w:val="00A7236F"/>
    <w:rsid w:val="00B56E09"/>
    <w:rsid w:val="00B80088"/>
    <w:rsid w:val="00BA1377"/>
    <w:rsid w:val="00BB1455"/>
    <w:rsid w:val="00BF2BC7"/>
    <w:rsid w:val="00C76072"/>
    <w:rsid w:val="00EC68B3"/>
    <w:rsid w:val="00F902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F11F7"/>
    <w:pPr>
      <w:spacing w:after="0" w:line="240" w:lineRule="auto"/>
    </w:pPr>
    <w:rPr>
      <w:rFonts w:ascii="Times New Roman" w:hAnsi="Times New Roman" w:cs="Times New Roman"/>
      <w:sz w:val="24"/>
      <w:szCs w:val="24"/>
      <w:lang w:eastAsia="en-GB"/>
    </w:rPr>
  </w:style>
  <w:style w:type="paragraph" w:styleId="Heading2">
    <w:name w:val="heading 2"/>
    <w:basedOn w:val="Normal"/>
    <w:next w:val="Normal"/>
    <w:link w:val="Heading2Char"/>
    <w:qFormat/>
    <w:rsid w:val="008378C2"/>
    <w:pPr>
      <w:keepNext/>
      <w:tabs>
        <w:tab w:val="left" w:pos="2515"/>
      </w:tabs>
      <w:suppressAutoHyphens/>
      <w:outlineLvl w:val="1"/>
    </w:pPr>
    <w:rPr>
      <w:rFonts w:ascii="HalleGothicLight" w:eastAsia="Times New Roman" w:hAnsi="HalleGothicLight"/>
      <w:color w:val="999999"/>
      <w:sz w:val="32"/>
      <w:szCs w:val="40"/>
      <w:lang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F11F7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rsid w:val="008378C2"/>
    <w:rPr>
      <w:rFonts w:ascii="HalleGothicLight" w:eastAsia="Times New Roman" w:hAnsi="HalleGothicLight" w:cs="Times New Roman"/>
      <w:color w:val="999999"/>
      <w:sz w:val="32"/>
      <w:szCs w:val="40"/>
      <w:lang w:eastAsia="ar-SA"/>
    </w:rPr>
  </w:style>
  <w:style w:type="character" w:customStyle="1" w:styleId="xapple-converted-space">
    <w:name w:val="xapple-converted-space"/>
    <w:basedOn w:val="DefaultParagraphFont"/>
    <w:rsid w:val="008378C2"/>
  </w:style>
  <w:style w:type="paragraph" w:styleId="BalloonText">
    <w:name w:val="Balloon Text"/>
    <w:basedOn w:val="Normal"/>
    <w:link w:val="BalloonTextChar"/>
    <w:uiPriority w:val="99"/>
    <w:semiHidden/>
    <w:unhideWhenUsed/>
    <w:rsid w:val="0020619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06193"/>
    <w:rPr>
      <w:rFonts w:ascii="Segoe UI" w:hAnsi="Segoe UI" w:cs="Segoe UI"/>
      <w:sz w:val="18"/>
      <w:szCs w:val="18"/>
      <w:lang w:eastAsia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F11F7"/>
    <w:pPr>
      <w:spacing w:after="0" w:line="240" w:lineRule="auto"/>
    </w:pPr>
    <w:rPr>
      <w:rFonts w:ascii="Times New Roman" w:hAnsi="Times New Roman" w:cs="Times New Roman"/>
      <w:sz w:val="24"/>
      <w:szCs w:val="24"/>
      <w:lang w:eastAsia="en-GB"/>
    </w:rPr>
  </w:style>
  <w:style w:type="paragraph" w:styleId="Heading2">
    <w:name w:val="heading 2"/>
    <w:basedOn w:val="Normal"/>
    <w:next w:val="Normal"/>
    <w:link w:val="Heading2Char"/>
    <w:qFormat/>
    <w:rsid w:val="008378C2"/>
    <w:pPr>
      <w:keepNext/>
      <w:tabs>
        <w:tab w:val="left" w:pos="2515"/>
      </w:tabs>
      <w:suppressAutoHyphens/>
      <w:outlineLvl w:val="1"/>
    </w:pPr>
    <w:rPr>
      <w:rFonts w:ascii="HalleGothicLight" w:eastAsia="Times New Roman" w:hAnsi="HalleGothicLight"/>
      <w:color w:val="999999"/>
      <w:sz w:val="32"/>
      <w:szCs w:val="40"/>
      <w:lang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F11F7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rsid w:val="008378C2"/>
    <w:rPr>
      <w:rFonts w:ascii="HalleGothicLight" w:eastAsia="Times New Roman" w:hAnsi="HalleGothicLight" w:cs="Times New Roman"/>
      <w:color w:val="999999"/>
      <w:sz w:val="32"/>
      <w:szCs w:val="40"/>
      <w:lang w:eastAsia="ar-SA"/>
    </w:rPr>
  </w:style>
  <w:style w:type="character" w:customStyle="1" w:styleId="xapple-converted-space">
    <w:name w:val="xapple-converted-space"/>
    <w:basedOn w:val="DefaultParagraphFont"/>
    <w:rsid w:val="008378C2"/>
  </w:style>
  <w:style w:type="paragraph" w:styleId="BalloonText">
    <w:name w:val="Balloon Text"/>
    <w:basedOn w:val="Normal"/>
    <w:link w:val="BalloonTextChar"/>
    <w:uiPriority w:val="99"/>
    <w:semiHidden/>
    <w:unhideWhenUsed/>
    <w:rsid w:val="0020619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06193"/>
    <w:rPr>
      <w:rFonts w:ascii="Segoe UI" w:hAnsi="Segoe UI" w:cs="Segoe UI"/>
      <w:sz w:val="18"/>
      <w:szCs w:val="18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33966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2</Words>
  <Characters>584</Characters>
  <Application>Microsoft Office Word</Application>
  <DocSecurity>4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68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eve Pickett</dc:creator>
  <cp:lastModifiedBy>Kelly Dwyer</cp:lastModifiedBy>
  <cp:revision>2</cp:revision>
  <cp:lastPrinted>2019-10-15T09:34:00Z</cp:lastPrinted>
  <dcterms:created xsi:type="dcterms:W3CDTF">2019-10-17T13:12:00Z</dcterms:created>
  <dcterms:modified xsi:type="dcterms:W3CDTF">2019-10-17T13:12:00Z</dcterms:modified>
</cp:coreProperties>
</file>